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0044FB" w14:textId="77777777" w:rsidR="00860083" w:rsidRPr="0030385B" w:rsidRDefault="00860083" w:rsidP="00860083">
      <w:pPr>
        <w:jc w:val="center"/>
        <w:rPr>
          <w:rFonts w:ascii="Arial" w:hAnsi="Arial" w:cs="Arial"/>
        </w:rPr>
      </w:pPr>
      <w:r w:rsidRPr="0030385B">
        <w:rPr>
          <w:rFonts w:ascii="Arial" w:hAnsi="Arial" w:cs="Arial"/>
          <w:noProof/>
        </w:rPr>
        <w:drawing>
          <wp:anchor distT="0" distB="0" distL="114300" distR="114300" simplePos="0" relativeHeight="251659264" behindDoc="0" locked="0" layoutInCell="1" allowOverlap="1" wp14:anchorId="7D45AC38" wp14:editId="74ECDB13">
            <wp:simplePos x="0" y="0"/>
            <wp:positionH relativeFrom="margin">
              <wp:align>center</wp:align>
            </wp:positionH>
            <wp:positionV relativeFrom="paragraph">
              <wp:posOffset>222</wp:posOffset>
            </wp:positionV>
            <wp:extent cx="3152140" cy="3152140"/>
            <wp:effectExtent l="0" t="0" r="0" b="0"/>
            <wp:wrapSquare wrapText="bothSides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140" cy="315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E6311B3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29AAC291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16F6F38B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1AE9DE2F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18FD7DE1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4FD2DB2F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672F679F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20A73EE4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4B247B88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51A3EDEA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18EB1E39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0EF33FFC" w14:textId="77777777" w:rsidR="00860083" w:rsidRPr="0030385B" w:rsidRDefault="00860083" w:rsidP="00860083">
      <w:pPr>
        <w:jc w:val="center"/>
        <w:rPr>
          <w:rFonts w:ascii="Arial" w:hAnsi="Arial" w:cs="Arial"/>
        </w:rPr>
      </w:pPr>
    </w:p>
    <w:p w14:paraId="24EA60C5" w14:textId="74669CA4" w:rsidR="00860083" w:rsidRPr="0030385B" w:rsidRDefault="00860083" w:rsidP="00860083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“</w:t>
      </w:r>
      <w:r w:rsidR="008053D0">
        <w:rPr>
          <w:rFonts w:ascii="Arial" w:hAnsi="Arial" w:cs="Arial"/>
          <w:sz w:val="28"/>
          <w:szCs w:val="28"/>
        </w:rPr>
        <w:t>PUSH BUTTON CONTROLLED LED</w:t>
      </w:r>
      <w:r>
        <w:rPr>
          <w:rFonts w:ascii="Arial" w:hAnsi="Arial" w:cs="Arial"/>
          <w:sz w:val="28"/>
          <w:szCs w:val="28"/>
        </w:rPr>
        <w:t>”</w:t>
      </w:r>
    </w:p>
    <w:p w14:paraId="4E8F1E36" w14:textId="77777777" w:rsidR="00860083" w:rsidRPr="0030385B" w:rsidRDefault="00860083" w:rsidP="00860083">
      <w:pPr>
        <w:jc w:val="center"/>
        <w:rPr>
          <w:rFonts w:ascii="Arial" w:hAnsi="Arial" w:cs="Arial"/>
          <w:sz w:val="28"/>
          <w:szCs w:val="28"/>
        </w:rPr>
      </w:pPr>
    </w:p>
    <w:p w14:paraId="6386E3BE" w14:textId="77777777" w:rsidR="00860083" w:rsidRDefault="00860083" w:rsidP="00860083">
      <w:pPr>
        <w:jc w:val="center"/>
        <w:rPr>
          <w:rFonts w:ascii="Arial" w:hAnsi="Arial" w:cs="Arial"/>
          <w:sz w:val="28"/>
          <w:szCs w:val="28"/>
        </w:rPr>
      </w:pPr>
    </w:p>
    <w:p w14:paraId="48DBDFF7" w14:textId="77777777" w:rsidR="00860083" w:rsidRPr="0030385B" w:rsidRDefault="00860083" w:rsidP="00860083">
      <w:pPr>
        <w:jc w:val="center"/>
        <w:rPr>
          <w:rFonts w:ascii="Arial" w:hAnsi="Arial" w:cs="Arial"/>
          <w:sz w:val="28"/>
          <w:szCs w:val="28"/>
        </w:rPr>
      </w:pPr>
    </w:p>
    <w:p w14:paraId="362BEECF" w14:textId="72037105" w:rsidR="00860083" w:rsidRPr="0030385B" w:rsidRDefault="00C619A1" w:rsidP="00860083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2</w:t>
      </w:r>
      <w:r w:rsidR="00860083">
        <w:rPr>
          <w:rFonts w:ascii="Arial" w:hAnsi="Arial" w:cs="Arial"/>
          <w:sz w:val="28"/>
          <w:szCs w:val="28"/>
        </w:rPr>
        <w:t>/2</w:t>
      </w:r>
      <w:r>
        <w:rPr>
          <w:rFonts w:ascii="Arial" w:hAnsi="Arial" w:cs="Arial"/>
          <w:sz w:val="28"/>
          <w:szCs w:val="28"/>
        </w:rPr>
        <w:t>0</w:t>
      </w:r>
      <w:r w:rsidR="00860083">
        <w:rPr>
          <w:rFonts w:ascii="Arial" w:hAnsi="Arial" w:cs="Arial"/>
          <w:sz w:val="28"/>
          <w:szCs w:val="28"/>
        </w:rPr>
        <w:t>/2022</w:t>
      </w:r>
    </w:p>
    <w:p w14:paraId="4E753A23" w14:textId="77777777" w:rsidR="00860083" w:rsidRPr="0030385B" w:rsidRDefault="00860083" w:rsidP="00860083">
      <w:pPr>
        <w:jc w:val="center"/>
        <w:rPr>
          <w:rFonts w:ascii="Arial" w:hAnsi="Arial" w:cs="Arial"/>
          <w:sz w:val="28"/>
          <w:szCs w:val="28"/>
        </w:rPr>
      </w:pPr>
    </w:p>
    <w:p w14:paraId="024440BD" w14:textId="77777777" w:rsidR="00860083" w:rsidRPr="0030385B" w:rsidRDefault="00860083" w:rsidP="00860083">
      <w:pPr>
        <w:rPr>
          <w:rFonts w:ascii="Arial" w:hAnsi="Arial" w:cs="Arial"/>
          <w:sz w:val="28"/>
          <w:szCs w:val="28"/>
        </w:rPr>
      </w:pPr>
    </w:p>
    <w:p w14:paraId="0F7434FB" w14:textId="77777777" w:rsidR="00860083" w:rsidRPr="0030385B" w:rsidRDefault="00860083" w:rsidP="00860083">
      <w:pPr>
        <w:jc w:val="center"/>
        <w:rPr>
          <w:rFonts w:ascii="Arial" w:hAnsi="Arial" w:cs="Arial"/>
          <w:sz w:val="28"/>
          <w:szCs w:val="28"/>
        </w:rPr>
      </w:pPr>
    </w:p>
    <w:p w14:paraId="78213C00" w14:textId="77777777" w:rsidR="00860083" w:rsidRPr="0030385B" w:rsidRDefault="00860083" w:rsidP="00860083">
      <w:pPr>
        <w:jc w:val="center"/>
        <w:rPr>
          <w:rFonts w:ascii="Arial" w:hAnsi="Arial" w:cs="Arial"/>
          <w:sz w:val="28"/>
          <w:szCs w:val="28"/>
        </w:rPr>
      </w:pPr>
      <w:r w:rsidRPr="0030385B">
        <w:rPr>
          <w:rFonts w:ascii="Arial" w:hAnsi="Arial" w:cs="Arial"/>
          <w:sz w:val="28"/>
          <w:szCs w:val="28"/>
        </w:rPr>
        <w:t xml:space="preserve">Brenn </w:t>
      </w:r>
      <w:proofErr w:type="spellStart"/>
      <w:r w:rsidRPr="0030385B">
        <w:rPr>
          <w:rFonts w:ascii="Arial" w:hAnsi="Arial" w:cs="Arial"/>
          <w:sz w:val="28"/>
          <w:szCs w:val="28"/>
        </w:rPr>
        <w:t>Ahren</w:t>
      </w:r>
      <w:proofErr w:type="spellEnd"/>
      <w:r w:rsidRPr="0030385B">
        <w:rPr>
          <w:rFonts w:ascii="Arial" w:hAnsi="Arial" w:cs="Arial"/>
          <w:sz w:val="28"/>
          <w:szCs w:val="28"/>
        </w:rPr>
        <w:t xml:space="preserve"> C. Hong</w:t>
      </w:r>
    </w:p>
    <w:p w14:paraId="2E07D366" w14:textId="77777777" w:rsidR="00860083" w:rsidRPr="0030385B" w:rsidRDefault="00860083" w:rsidP="00860083">
      <w:pPr>
        <w:rPr>
          <w:rFonts w:ascii="Arial" w:hAnsi="Arial" w:cs="Arial"/>
          <w:sz w:val="28"/>
          <w:szCs w:val="28"/>
        </w:rPr>
      </w:pPr>
      <w:r w:rsidRPr="0030385B">
        <w:rPr>
          <w:rFonts w:ascii="Arial" w:hAnsi="Arial" w:cs="Arial"/>
          <w:sz w:val="28"/>
          <w:szCs w:val="28"/>
        </w:rPr>
        <w:br w:type="page"/>
      </w:r>
    </w:p>
    <w:p w14:paraId="692F0B62" w14:textId="77777777" w:rsidR="00860083" w:rsidRPr="006E7E62" w:rsidRDefault="00860083" w:rsidP="00860083">
      <w:pPr>
        <w:jc w:val="both"/>
        <w:rPr>
          <w:rFonts w:ascii="Arial" w:hAnsi="Arial" w:cs="Arial"/>
          <w:b/>
          <w:bCs/>
          <w:sz w:val="28"/>
          <w:szCs w:val="28"/>
        </w:rPr>
      </w:pPr>
      <w:r w:rsidRPr="006E7E62">
        <w:rPr>
          <w:rFonts w:ascii="Arial" w:hAnsi="Arial" w:cs="Arial"/>
          <w:b/>
          <w:bCs/>
          <w:sz w:val="28"/>
          <w:szCs w:val="28"/>
        </w:rPr>
        <w:lastRenderedPageBreak/>
        <w:t>Procedure</w:t>
      </w:r>
    </w:p>
    <w:p w14:paraId="4CD4ADAE" w14:textId="75281E54" w:rsidR="00860083" w:rsidRDefault="00860083" w:rsidP="00860083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tup hardware and wiring.</w:t>
      </w:r>
    </w:p>
    <w:p w14:paraId="1617C873" w14:textId="1E607E81" w:rsidR="00860083" w:rsidRDefault="008053D0" w:rsidP="00860083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py the code.</w:t>
      </w:r>
    </w:p>
    <w:p w14:paraId="2935CDFB" w14:textId="19D37DBF" w:rsidR="00860083" w:rsidRDefault="00860083" w:rsidP="00860083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un program.</w:t>
      </w:r>
    </w:p>
    <w:p w14:paraId="0EA7261F" w14:textId="77777777" w:rsidR="00860083" w:rsidRPr="006E7E62" w:rsidRDefault="00860083" w:rsidP="00860083">
      <w:pPr>
        <w:jc w:val="both"/>
        <w:rPr>
          <w:rFonts w:ascii="Arial" w:hAnsi="Arial" w:cs="Arial"/>
          <w:b/>
          <w:bCs/>
          <w:sz w:val="28"/>
          <w:szCs w:val="28"/>
        </w:rPr>
      </w:pPr>
      <w:r w:rsidRPr="006E7E62">
        <w:rPr>
          <w:rFonts w:ascii="Arial" w:hAnsi="Arial" w:cs="Arial"/>
          <w:b/>
          <w:bCs/>
          <w:sz w:val="28"/>
          <w:szCs w:val="28"/>
        </w:rPr>
        <w:t>Materials</w:t>
      </w:r>
    </w:p>
    <w:p w14:paraId="3D6E380C" w14:textId="77777777" w:rsidR="00860083" w:rsidRDefault="00860083" w:rsidP="0086008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aspberry PI 4</w:t>
      </w:r>
    </w:p>
    <w:p w14:paraId="4868F475" w14:textId="77777777" w:rsidR="00860083" w:rsidRPr="006E7E62" w:rsidRDefault="00860083" w:rsidP="0086008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readboard</w:t>
      </w:r>
    </w:p>
    <w:p w14:paraId="7D770D02" w14:textId="77777777" w:rsidR="00860083" w:rsidRPr="006E7E62" w:rsidRDefault="00860083" w:rsidP="0086008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 w:rsidRPr="006E7E62">
        <w:rPr>
          <w:rFonts w:ascii="Arial" w:hAnsi="Arial" w:cs="Arial"/>
          <w:sz w:val="24"/>
          <w:szCs w:val="24"/>
        </w:rPr>
        <w:t>Jumper Wire</w:t>
      </w:r>
      <w:r>
        <w:rPr>
          <w:rFonts w:ascii="Arial" w:hAnsi="Arial" w:cs="Arial"/>
          <w:sz w:val="24"/>
          <w:szCs w:val="24"/>
        </w:rPr>
        <w:t>s</w:t>
      </w:r>
    </w:p>
    <w:p w14:paraId="64ADAE38" w14:textId="2EFC0E23" w:rsidR="00860083" w:rsidRDefault="00860083" w:rsidP="0086008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ED</w:t>
      </w:r>
    </w:p>
    <w:p w14:paraId="16B729E9" w14:textId="716317AA" w:rsidR="00AE0399" w:rsidRDefault="00AE0399" w:rsidP="0086008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ush Button</w:t>
      </w:r>
    </w:p>
    <w:p w14:paraId="018FDAA9" w14:textId="4C5EAACF" w:rsidR="00AE0399" w:rsidRDefault="00AE0399" w:rsidP="0086008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sistors</w:t>
      </w:r>
    </w:p>
    <w:p w14:paraId="32F55698" w14:textId="606E1035" w:rsidR="00860083" w:rsidRDefault="00860083" w:rsidP="00860083">
      <w:pPr>
        <w:jc w:val="both"/>
        <w:rPr>
          <w:rFonts w:ascii="Arial" w:hAnsi="Arial" w:cs="Arial"/>
          <w:b/>
          <w:bCs/>
          <w:sz w:val="28"/>
          <w:szCs w:val="28"/>
        </w:rPr>
      </w:pPr>
      <w:r w:rsidRPr="00860083">
        <w:rPr>
          <w:rFonts w:ascii="Arial" w:hAnsi="Arial" w:cs="Arial"/>
          <w:b/>
          <w:bCs/>
          <w:sz w:val="28"/>
          <w:szCs w:val="28"/>
        </w:rPr>
        <w:t>Schematic Diagram</w:t>
      </w:r>
    </w:p>
    <w:p w14:paraId="7970AB46" w14:textId="34BAE67D" w:rsidR="00860083" w:rsidRPr="00860083" w:rsidRDefault="00AE0399" w:rsidP="00860083">
      <w:pPr>
        <w:jc w:val="both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noProof/>
          <w:sz w:val="28"/>
          <w:szCs w:val="28"/>
        </w:rPr>
        <w:drawing>
          <wp:anchor distT="0" distB="0" distL="114300" distR="114300" simplePos="0" relativeHeight="251661312" behindDoc="0" locked="0" layoutInCell="1" allowOverlap="1" wp14:anchorId="5FE5D199" wp14:editId="1E5FB0B4">
            <wp:simplePos x="0" y="0"/>
            <wp:positionH relativeFrom="column">
              <wp:posOffset>0</wp:posOffset>
            </wp:positionH>
            <wp:positionV relativeFrom="paragraph">
              <wp:posOffset>-1270</wp:posOffset>
            </wp:positionV>
            <wp:extent cx="6508274" cy="2886075"/>
            <wp:effectExtent l="0" t="0" r="6985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8274" cy="2886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6A86E37" w14:textId="77777777" w:rsidR="00860083" w:rsidRPr="00860083" w:rsidRDefault="00860083" w:rsidP="00860083">
      <w:pPr>
        <w:jc w:val="both"/>
        <w:rPr>
          <w:rFonts w:ascii="Arial" w:hAnsi="Arial" w:cs="Arial"/>
          <w:sz w:val="24"/>
          <w:szCs w:val="24"/>
        </w:rPr>
      </w:pPr>
    </w:p>
    <w:p w14:paraId="3559D62A" w14:textId="10E2DD19" w:rsidR="007314FB" w:rsidRDefault="00F82363">
      <w:pPr>
        <w:rPr>
          <w:rFonts w:ascii="Arial" w:hAnsi="Arial" w:cs="Arial"/>
          <w:b/>
          <w:bCs/>
          <w:sz w:val="28"/>
          <w:szCs w:val="28"/>
        </w:rPr>
      </w:pPr>
      <w:r>
        <w:br w:type="column"/>
      </w:r>
      <w:r w:rsidR="00AE0399"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6C45C263" wp14:editId="7CFC5784">
            <wp:simplePos x="0" y="0"/>
            <wp:positionH relativeFrom="margin">
              <wp:align>right</wp:align>
            </wp:positionH>
            <wp:positionV relativeFrom="paragraph">
              <wp:posOffset>304800</wp:posOffset>
            </wp:positionV>
            <wp:extent cx="5934075" cy="2743200"/>
            <wp:effectExtent l="0" t="0" r="9525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5792F">
        <w:rPr>
          <w:rFonts w:ascii="Arial" w:hAnsi="Arial" w:cs="Arial"/>
          <w:b/>
          <w:bCs/>
          <w:sz w:val="28"/>
          <w:szCs w:val="28"/>
        </w:rPr>
        <w:t>Activity Illustration</w:t>
      </w:r>
    </w:p>
    <w:p w14:paraId="30C87653" w14:textId="3901B0A8" w:rsidR="00F82363" w:rsidRDefault="00F82363"/>
    <w:p w14:paraId="16F2359C" w14:textId="77777777" w:rsidR="00F82363" w:rsidRPr="00B5792F" w:rsidRDefault="00F82363" w:rsidP="00F82363">
      <w:pPr>
        <w:tabs>
          <w:tab w:val="left" w:pos="1273"/>
        </w:tabs>
        <w:rPr>
          <w:rFonts w:ascii="Arial" w:hAnsi="Arial" w:cs="Arial"/>
          <w:b/>
          <w:bCs/>
          <w:sz w:val="28"/>
          <w:szCs w:val="28"/>
        </w:rPr>
      </w:pPr>
      <w:r w:rsidRPr="00B5792F">
        <w:rPr>
          <w:rFonts w:ascii="Arial" w:hAnsi="Arial" w:cs="Arial"/>
          <w:b/>
          <w:bCs/>
          <w:sz w:val="28"/>
          <w:szCs w:val="28"/>
        </w:rPr>
        <w:t>Observation</w:t>
      </w:r>
    </w:p>
    <w:p w14:paraId="64FF6D6C" w14:textId="31AD7E3F" w:rsidR="00F82363" w:rsidRDefault="008053D0" w:rsidP="00F82363">
      <w:pPr>
        <w:tabs>
          <w:tab w:val="left" w:pos="1273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Push Button is the same as well compared to the Arduino.</w:t>
      </w:r>
    </w:p>
    <w:p w14:paraId="3615BA93" w14:textId="77777777" w:rsidR="00F82363" w:rsidRPr="00B5792F" w:rsidRDefault="00F82363" w:rsidP="00F82363">
      <w:pPr>
        <w:rPr>
          <w:rFonts w:ascii="Arial" w:hAnsi="Arial" w:cs="Arial"/>
          <w:b/>
          <w:bCs/>
          <w:sz w:val="28"/>
          <w:szCs w:val="28"/>
        </w:rPr>
      </w:pPr>
      <w:r w:rsidRPr="00B5792F">
        <w:rPr>
          <w:rFonts w:ascii="Arial" w:hAnsi="Arial" w:cs="Arial"/>
          <w:b/>
          <w:bCs/>
          <w:sz w:val="28"/>
          <w:szCs w:val="28"/>
        </w:rPr>
        <w:t>Conclusion</w:t>
      </w:r>
    </w:p>
    <w:p w14:paraId="62DEAD59" w14:textId="40BB51E2" w:rsidR="00F82363" w:rsidRDefault="008053D0">
      <w:r>
        <w:rPr>
          <w:rFonts w:ascii="Arial" w:hAnsi="Arial" w:cs="Arial"/>
          <w:sz w:val="24"/>
          <w:szCs w:val="24"/>
        </w:rPr>
        <w:t>Push button implementation can be easily done on the Raspberry Pi.</w:t>
      </w:r>
    </w:p>
    <w:sectPr w:rsidR="00F8236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D0482"/>
    <w:multiLevelType w:val="hybridMultilevel"/>
    <w:tmpl w:val="4AD8D75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221709B"/>
    <w:multiLevelType w:val="hybridMultilevel"/>
    <w:tmpl w:val="57C0C61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xMDI0MTE0MjY1NDZU0lEKTi0uzszPAykwrAUAdl3xIywAAAA="/>
  </w:docVars>
  <w:rsids>
    <w:rsidRoot w:val="00860083"/>
    <w:rsid w:val="001A56CD"/>
    <w:rsid w:val="00304AA7"/>
    <w:rsid w:val="005F189D"/>
    <w:rsid w:val="00707015"/>
    <w:rsid w:val="007314FB"/>
    <w:rsid w:val="008053D0"/>
    <w:rsid w:val="00860083"/>
    <w:rsid w:val="00AE0399"/>
    <w:rsid w:val="00C619A1"/>
    <w:rsid w:val="00D1383E"/>
    <w:rsid w:val="00E97D66"/>
    <w:rsid w:val="00F82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A94B0"/>
  <w15:chartTrackingRefBased/>
  <w15:docId w15:val="{57CFAB6D-C05F-405F-BFE6-A1DABEBDB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00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00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2</Words>
  <Characters>35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n Hong</dc:creator>
  <cp:keywords/>
  <dc:description/>
  <cp:lastModifiedBy>Brenn Hong</cp:lastModifiedBy>
  <cp:revision>2</cp:revision>
  <dcterms:created xsi:type="dcterms:W3CDTF">2022-03-11T14:26:00Z</dcterms:created>
  <dcterms:modified xsi:type="dcterms:W3CDTF">2022-03-11T14:26:00Z</dcterms:modified>
</cp:coreProperties>
</file>